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20D67EA2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C94D39">
        <w:t>3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C0420F">
        <w:t>Plan and Run Event (Activities 6 &amp; 7)</w:t>
      </w:r>
    </w:p>
    <w:tbl>
      <w:tblPr>
        <w:tblStyle w:val="TableGrid"/>
        <w:tblpPr w:leftFromText="180" w:rightFromText="180" w:vertAnchor="page" w:horzAnchor="margin" w:tblpY="3249"/>
        <w:tblW w:w="21243" w:type="dxa"/>
        <w:tblLayout w:type="fixed"/>
        <w:tblLook w:val="04A0" w:firstRow="1" w:lastRow="0" w:firstColumn="1" w:lastColumn="0" w:noHBand="0" w:noVBand="1"/>
      </w:tblPr>
      <w:tblGrid>
        <w:gridCol w:w="1130"/>
        <w:gridCol w:w="3845"/>
        <w:gridCol w:w="4297"/>
        <w:gridCol w:w="3848"/>
        <w:gridCol w:w="8123"/>
      </w:tblGrid>
      <w:tr w:rsidR="00C0420F" w:rsidRPr="00422669" w14:paraId="710D2FEE" w14:textId="77777777" w:rsidTr="00C0420F">
        <w:trPr>
          <w:cantSplit/>
          <w:trHeight w:val="258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34021E8" w14:textId="77777777" w:rsidR="00C0420F" w:rsidRPr="00422669" w:rsidRDefault="00C0420F" w:rsidP="00C0420F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1943B" w14:textId="77777777" w:rsidR="00C0420F" w:rsidRPr="00422669" w:rsidRDefault="00C0420F" w:rsidP="00C0420F">
            <w:pPr>
              <w:jc w:val="center"/>
            </w:pPr>
            <w:proofErr w:type="spellStart"/>
            <w:r w:rsidRPr="00422669">
              <w:t>Finalise</w:t>
            </w:r>
            <w:r>
              <w:t>s</w:t>
            </w:r>
            <w:proofErr w:type="spellEnd"/>
            <w:r w:rsidRPr="00422669">
              <w:t xml:space="preserve"> planning with the assistance of teacher and peers (incorporate</w:t>
            </w:r>
            <w:r>
              <w:t>s</w:t>
            </w:r>
            <w:r w:rsidRPr="00422669">
              <w:t xml:space="preserve"> feedback into draft)</w:t>
            </w:r>
          </w:p>
          <w:p w14:paraId="508051D5" w14:textId="77777777" w:rsidR="00C0420F" w:rsidRPr="00422669" w:rsidRDefault="00C0420F" w:rsidP="00C0420F">
            <w:pPr>
              <w:jc w:val="center"/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02D45" w14:textId="77777777" w:rsidR="00C0420F" w:rsidRPr="00422669" w:rsidRDefault="00C0420F" w:rsidP="00C0420F">
            <w:pPr>
              <w:jc w:val="center"/>
            </w:pPr>
            <w:r>
              <w:t>Develops all planning requirements and interview questions; all school requirements met</w:t>
            </w:r>
          </w:p>
          <w:p w14:paraId="7E65A88C" w14:textId="77777777" w:rsidR="00C0420F" w:rsidRPr="00422669" w:rsidRDefault="00C0420F" w:rsidP="00C0420F">
            <w:pPr>
              <w:jc w:val="center"/>
            </w:pPr>
          </w:p>
        </w:tc>
        <w:tc>
          <w:tcPr>
            <w:tcW w:w="3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00610" w14:textId="77777777" w:rsidR="00C0420F" w:rsidRPr="00422669" w:rsidRDefault="00C0420F" w:rsidP="00C0420F">
            <w:pPr>
              <w:jc w:val="center"/>
            </w:pPr>
            <w:r>
              <w:t>Creates and edits planning sheets</w:t>
            </w:r>
            <w:r w:rsidRPr="00422669">
              <w:t xml:space="preserve"> based on feedback</w:t>
            </w:r>
            <w:r>
              <w:t>;</w:t>
            </w:r>
            <w:r w:rsidRPr="00422669">
              <w:t xml:space="preserve"> </w:t>
            </w:r>
            <w:r>
              <w:t>contingency plan is comprehensive</w:t>
            </w:r>
            <w:r w:rsidRPr="00422669">
              <w:t xml:space="preserve"> </w:t>
            </w:r>
          </w:p>
        </w:tc>
        <w:tc>
          <w:tcPr>
            <w:tcW w:w="8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F54963" w14:textId="77777777" w:rsidR="00C0420F" w:rsidRPr="00422669" w:rsidRDefault="00C0420F" w:rsidP="00C0420F">
            <w:pPr>
              <w:jc w:val="center"/>
            </w:pPr>
            <w:r>
              <w:t>Event runs correctly, students encounter no issues</w:t>
            </w:r>
          </w:p>
        </w:tc>
      </w:tr>
      <w:tr w:rsidR="00C0420F" w:rsidRPr="00422669" w14:paraId="26862F49" w14:textId="77777777" w:rsidTr="00C0420F">
        <w:trPr>
          <w:cantSplit/>
          <w:trHeight w:val="26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21F4BCEB" w14:textId="77777777" w:rsidR="00C0420F" w:rsidRPr="00422669" w:rsidRDefault="00C0420F" w:rsidP="00C0420F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Achieving</w:t>
            </w:r>
          </w:p>
          <w:p w14:paraId="450035CC" w14:textId="77777777" w:rsidR="00C0420F" w:rsidRPr="00422669" w:rsidRDefault="00C0420F" w:rsidP="00C0420F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CB651" w14:textId="77777777" w:rsidR="00C0420F" w:rsidRPr="00422669" w:rsidRDefault="00C0420F" w:rsidP="00C0420F">
            <w:pPr>
              <w:jc w:val="center"/>
            </w:pPr>
            <w:r>
              <w:t>Completes d</w:t>
            </w:r>
            <w:r w:rsidRPr="00422669">
              <w:t xml:space="preserve">raft </w:t>
            </w:r>
            <w:r>
              <w:t xml:space="preserve">planning </w:t>
            </w:r>
          </w:p>
          <w:p w14:paraId="4C8B07C8" w14:textId="77777777" w:rsidR="00C0420F" w:rsidRPr="00422669" w:rsidRDefault="00C0420F" w:rsidP="00C0420F">
            <w:pPr>
              <w:jc w:val="center"/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67301" w14:textId="77777777" w:rsidR="00C0420F" w:rsidRPr="00422669" w:rsidRDefault="00C0420F" w:rsidP="00C0420F">
            <w:pPr>
              <w:jc w:val="center"/>
            </w:pPr>
            <w:r>
              <w:t>Develops all planning requirements and interview questions; some school requirements missing</w:t>
            </w:r>
          </w:p>
          <w:p w14:paraId="4E669DB1" w14:textId="77777777" w:rsidR="00C0420F" w:rsidRPr="00422669" w:rsidRDefault="00C0420F" w:rsidP="00C0420F">
            <w:pPr>
              <w:jc w:val="center"/>
            </w:pPr>
          </w:p>
        </w:tc>
        <w:tc>
          <w:tcPr>
            <w:tcW w:w="3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C6F35" w14:textId="77777777" w:rsidR="00C0420F" w:rsidRPr="00422669" w:rsidRDefault="00C0420F" w:rsidP="00C0420F">
            <w:pPr>
              <w:jc w:val="center"/>
            </w:pPr>
            <w:r>
              <w:t>Creates and edits planning sheets</w:t>
            </w:r>
            <w:r w:rsidRPr="00422669">
              <w:t xml:space="preserve"> based on feedback</w:t>
            </w:r>
            <w:r>
              <w:t>; contingency plan is included</w:t>
            </w:r>
            <w:r w:rsidRPr="00422669">
              <w:t xml:space="preserve">  </w:t>
            </w:r>
          </w:p>
        </w:tc>
        <w:tc>
          <w:tcPr>
            <w:tcW w:w="8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33146" w14:textId="77777777" w:rsidR="00C0420F" w:rsidRPr="00422669" w:rsidRDefault="00C0420F" w:rsidP="00C0420F">
            <w:pPr>
              <w:jc w:val="center"/>
            </w:pPr>
            <w:r>
              <w:t>Event runs correctly, students encounter some issues but utilise back up plans to overcome</w:t>
            </w:r>
            <w:r w:rsidRPr="00422669">
              <w:t xml:space="preserve"> </w:t>
            </w:r>
          </w:p>
        </w:tc>
      </w:tr>
      <w:tr w:rsidR="00C0420F" w:rsidRPr="00422669" w14:paraId="399D29FE" w14:textId="77777777" w:rsidTr="00C0420F">
        <w:trPr>
          <w:cantSplit/>
          <w:trHeight w:val="1898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4D0C9BB" w14:textId="77777777" w:rsidR="00C0420F" w:rsidRPr="00422669" w:rsidRDefault="00C0420F" w:rsidP="00C0420F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7C5FA" w14:textId="77777777" w:rsidR="00C0420F" w:rsidRPr="00422669" w:rsidRDefault="00C0420F" w:rsidP="00C0420F">
            <w:pPr>
              <w:jc w:val="center"/>
            </w:pPr>
            <w:r w:rsidRPr="00422669">
              <w:t xml:space="preserve">Draft </w:t>
            </w:r>
            <w:r>
              <w:t>planning but missing some planning requirement</w:t>
            </w:r>
          </w:p>
          <w:p w14:paraId="68D2E6C1" w14:textId="77777777" w:rsidR="00C0420F" w:rsidRPr="00422669" w:rsidRDefault="00C0420F" w:rsidP="00C0420F">
            <w:pPr>
              <w:jc w:val="center"/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5945" w14:textId="77777777" w:rsidR="00C0420F" w:rsidRPr="00422669" w:rsidRDefault="00C0420F" w:rsidP="00C0420F">
            <w:pPr>
              <w:jc w:val="center"/>
            </w:pPr>
            <w:r>
              <w:t>Develops all planning requirements and interview questions; no school requirements met</w:t>
            </w:r>
          </w:p>
          <w:p w14:paraId="48CCA021" w14:textId="77777777" w:rsidR="00C0420F" w:rsidRPr="00422669" w:rsidRDefault="00C0420F" w:rsidP="00C0420F">
            <w:pPr>
              <w:jc w:val="center"/>
            </w:pPr>
          </w:p>
        </w:tc>
        <w:tc>
          <w:tcPr>
            <w:tcW w:w="3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7F9C3" w14:textId="77777777" w:rsidR="00C0420F" w:rsidRPr="00422669" w:rsidRDefault="00C0420F" w:rsidP="00C0420F">
            <w:pPr>
              <w:jc w:val="center"/>
            </w:pPr>
            <w:r>
              <w:t>Creates planning sheets</w:t>
            </w:r>
            <w:r w:rsidRPr="00422669">
              <w:t xml:space="preserve"> but not used</w:t>
            </w:r>
          </w:p>
        </w:tc>
        <w:tc>
          <w:tcPr>
            <w:tcW w:w="8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59DA2" w14:textId="77777777" w:rsidR="00C0420F" w:rsidRPr="00422669" w:rsidRDefault="00C0420F" w:rsidP="00C0420F">
            <w:pPr>
              <w:jc w:val="center"/>
            </w:pPr>
            <w:r>
              <w:t>Event runs correctly, students encounter issues that cannot be resolved</w:t>
            </w:r>
          </w:p>
        </w:tc>
      </w:tr>
      <w:tr w:rsidR="00C0420F" w:rsidRPr="00422669" w14:paraId="33C3EC6B" w14:textId="77777777" w:rsidTr="00C0420F">
        <w:trPr>
          <w:cantSplit/>
          <w:trHeight w:val="1465"/>
        </w:trPr>
        <w:tc>
          <w:tcPr>
            <w:tcW w:w="1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D60BC74" w14:textId="77777777" w:rsidR="00C0420F" w:rsidRPr="00422669" w:rsidRDefault="00C0420F" w:rsidP="00C0420F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A9D68" w14:textId="77777777" w:rsidR="00C0420F" w:rsidRPr="00422669" w:rsidRDefault="00C0420F" w:rsidP="00C0420F">
            <w:pPr>
              <w:jc w:val="center"/>
            </w:pPr>
            <w:r w:rsidRPr="00422669">
              <w:t>Completes a brainstorm</w:t>
            </w:r>
            <w:r>
              <w:t xml:space="preserve">, missing multiple planning requirements </w:t>
            </w:r>
          </w:p>
          <w:p w14:paraId="74E594DE" w14:textId="77777777" w:rsidR="00C0420F" w:rsidRPr="00422669" w:rsidRDefault="00C0420F" w:rsidP="00C0420F">
            <w:pPr>
              <w:jc w:val="center"/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CECAE" w14:textId="77777777" w:rsidR="00C0420F" w:rsidRPr="00422669" w:rsidRDefault="00C0420F" w:rsidP="00C0420F">
            <w:pPr>
              <w:jc w:val="center"/>
            </w:pPr>
            <w:r>
              <w:t>Develops some planning requirements and interview questions; no school requirements met</w:t>
            </w:r>
          </w:p>
          <w:p w14:paraId="07609593" w14:textId="77777777" w:rsidR="00C0420F" w:rsidRPr="00422669" w:rsidRDefault="00C0420F" w:rsidP="00C0420F">
            <w:pPr>
              <w:jc w:val="center"/>
            </w:pPr>
          </w:p>
        </w:tc>
        <w:tc>
          <w:tcPr>
            <w:tcW w:w="38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56CB06" w14:textId="77777777" w:rsidR="00C0420F" w:rsidRDefault="00C0420F" w:rsidP="00C0420F">
            <w:pPr>
              <w:jc w:val="center"/>
            </w:pPr>
          </w:p>
          <w:p w14:paraId="5FB75582" w14:textId="77777777" w:rsidR="00C0420F" w:rsidRDefault="00C0420F" w:rsidP="00C0420F">
            <w:pPr>
              <w:jc w:val="center"/>
            </w:pPr>
          </w:p>
          <w:p w14:paraId="17583C23" w14:textId="77777777" w:rsidR="00C0420F" w:rsidRDefault="00C0420F" w:rsidP="00C0420F">
            <w:pPr>
              <w:jc w:val="center"/>
            </w:pPr>
          </w:p>
          <w:p w14:paraId="2F07D160" w14:textId="77777777" w:rsidR="00C0420F" w:rsidRPr="00422669" w:rsidRDefault="00C0420F" w:rsidP="00C0420F">
            <w:pPr>
              <w:jc w:val="center"/>
            </w:pPr>
            <w:r w:rsidRPr="00422669">
              <w:t>Not shown</w:t>
            </w:r>
          </w:p>
        </w:tc>
        <w:tc>
          <w:tcPr>
            <w:tcW w:w="81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F80E5D" w14:textId="77777777" w:rsidR="00C0420F" w:rsidRPr="00422669" w:rsidRDefault="00C0420F" w:rsidP="00C0420F">
            <w:pPr>
              <w:jc w:val="center"/>
            </w:pPr>
          </w:p>
          <w:p w14:paraId="1C4BF25C" w14:textId="77777777" w:rsidR="00C0420F" w:rsidRPr="00422669" w:rsidRDefault="00C0420F" w:rsidP="00C0420F">
            <w:pPr>
              <w:jc w:val="center"/>
            </w:pPr>
          </w:p>
          <w:p w14:paraId="289D6E78" w14:textId="77777777" w:rsidR="00C0420F" w:rsidRPr="00422669" w:rsidRDefault="00C0420F" w:rsidP="00C0420F">
            <w:pPr>
              <w:jc w:val="center"/>
            </w:pPr>
          </w:p>
          <w:p w14:paraId="3AA3AA2A" w14:textId="77777777" w:rsidR="00C0420F" w:rsidRPr="00422669" w:rsidRDefault="00C0420F" w:rsidP="00C0420F">
            <w:pPr>
              <w:jc w:val="center"/>
            </w:pPr>
            <w:r>
              <w:t xml:space="preserve">Event runs with several complications, students </w:t>
            </w:r>
            <w:proofErr w:type="gramStart"/>
            <w:r>
              <w:t>encounters</w:t>
            </w:r>
            <w:proofErr w:type="gramEnd"/>
            <w:r>
              <w:t xml:space="preserve"> issues that cannot be resolved</w:t>
            </w:r>
          </w:p>
        </w:tc>
      </w:tr>
      <w:tr w:rsidR="00C0420F" w:rsidRPr="00422669" w14:paraId="047CF466" w14:textId="77777777" w:rsidTr="00C0420F">
        <w:trPr>
          <w:cantSplit/>
          <w:trHeight w:val="1134"/>
        </w:trPr>
        <w:tc>
          <w:tcPr>
            <w:tcW w:w="11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19291" w14:textId="77777777" w:rsidR="00C0420F" w:rsidRPr="00422669" w:rsidRDefault="00C0420F" w:rsidP="00C0420F">
            <w:pPr>
              <w:rPr>
                <w:rFonts w:ascii="Arial" w:hAnsi="Arial" w:cs="Arial"/>
                <w:b/>
              </w:rPr>
            </w:pP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0D2BE" w14:textId="77777777" w:rsidR="00C0420F" w:rsidRPr="00422669" w:rsidRDefault="00C0420F" w:rsidP="00C0420F">
            <w:pPr>
              <w:jc w:val="center"/>
            </w:pPr>
            <w:r w:rsidRPr="00422669">
              <w:t>Not shown</w:t>
            </w:r>
          </w:p>
        </w:tc>
        <w:tc>
          <w:tcPr>
            <w:tcW w:w="42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1857B" w14:textId="77777777" w:rsidR="00C0420F" w:rsidRPr="00422669" w:rsidRDefault="00C0420F" w:rsidP="00C0420F">
            <w:pPr>
              <w:jc w:val="center"/>
            </w:pPr>
            <w:r w:rsidRPr="00422669">
              <w:t>Not shown</w:t>
            </w:r>
          </w:p>
        </w:tc>
        <w:tc>
          <w:tcPr>
            <w:tcW w:w="38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AC44E" w14:textId="77777777" w:rsidR="00C0420F" w:rsidRPr="00422669" w:rsidRDefault="00C0420F" w:rsidP="00C0420F">
            <w:pPr>
              <w:jc w:val="center"/>
            </w:pPr>
          </w:p>
        </w:tc>
        <w:tc>
          <w:tcPr>
            <w:tcW w:w="81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9D1A8" w14:textId="77777777" w:rsidR="00C0420F" w:rsidRPr="00422669" w:rsidRDefault="00C0420F" w:rsidP="00C0420F">
            <w:pPr>
              <w:jc w:val="center"/>
            </w:pPr>
          </w:p>
        </w:tc>
      </w:tr>
      <w:tr w:rsidR="00C0420F" w:rsidRPr="00422669" w14:paraId="54DEB3FE" w14:textId="77777777" w:rsidTr="00C0420F">
        <w:trPr>
          <w:trHeight w:val="914"/>
        </w:trPr>
        <w:tc>
          <w:tcPr>
            <w:tcW w:w="1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8B8A2C7" w14:textId="77777777" w:rsidR="00C0420F" w:rsidRPr="00AF3DB4" w:rsidRDefault="00C0420F" w:rsidP="00C0420F">
            <w:pPr>
              <w:ind w:left="113" w:right="113"/>
              <w:rPr>
                <w:b/>
                <w:bCs/>
              </w:rPr>
            </w:pPr>
            <w:r w:rsidRPr="00AF3DB4">
              <w:rPr>
                <w:b/>
                <w:bCs/>
              </w:rPr>
              <w:t>Criteria</w:t>
            </w:r>
          </w:p>
        </w:tc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98F32" w14:textId="77777777" w:rsidR="00C0420F" w:rsidRPr="00422669" w:rsidRDefault="00C0420F" w:rsidP="00C0420F">
            <w:pPr>
              <w:jc w:val="center"/>
              <w:rPr>
                <w:b/>
              </w:rPr>
            </w:pPr>
            <w:r w:rsidRPr="00422669">
              <w:rPr>
                <w:b/>
              </w:rPr>
              <w:t>Planning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76861" w14:textId="77777777" w:rsidR="00C0420F" w:rsidRPr="00422669" w:rsidRDefault="00C0420F" w:rsidP="00C0420F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Structure </w:t>
            </w:r>
          </w:p>
        </w:tc>
        <w:tc>
          <w:tcPr>
            <w:tcW w:w="3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C046B" w14:textId="77777777" w:rsidR="00C0420F" w:rsidRPr="00422669" w:rsidRDefault="00C0420F" w:rsidP="00C0420F">
            <w:pPr>
              <w:jc w:val="center"/>
              <w:rPr>
                <w:b/>
              </w:rPr>
            </w:pPr>
            <w:r w:rsidRPr="00422669">
              <w:rPr>
                <w:b/>
              </w:rPr>
              <w:t>Preparation</w:t>
            </w:r>
          </w:p>
        </w:tc>
        <w:tc>
          <w:tcPr>
            <w:tcW w:w="8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232AC" w14:textId="77777777" w:rsidR="00C0420F" w:rsidRPr="00422669" w:rsidRDefault="00C0420F" w:rsidP="00C0420F">
            <w:pPr>
              <w:jc w:val="center"/>
              <w:rPr>
                <w:b/>
              </w:rPr>
            </w:pPr>
            <w:r>
              <w:rPr>
                <w:b/>
              </w:rPr>
              <w:t>Running of Event</w:t>
            </w:r>
          </w:p>
        </w:tc>
      </w:tr>
      <w:tr w:rsidR="00C0420F" w:rsidRPr="00422669" w14:paraId="12470D5F" w14:textId="77777777" w:rsidTr="00C0420F">
        <w:trPr>
          <w:trHeight w:val="631"/>
        </w:trPr>
        <w:tc>
          <w:tcPr>
            <w:tcW w:w="11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C0A5C" w14:textId="77777777" w:rsidR="00C0420F" w:rsidRPr="00422669" w:rsidRDefault="00C0420F" w:rsidP="00C0420F"/>
        </w:tc>
        <w:tc>
          <w:tcPr>
            <w:tcW w:w="11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66BA0" w14:textId="77777777" w:rsidR="00C0420F" w:rsidRPr="00422669" w:rsidRDefault="00C0420F" w:rsidP="00C0420F">
            <w:pPr>
              <w:jc w:val="center"/>
              <w:rPr>
                <w:b/>
              </w:rPr>
            </w:pPr>
            <w:r>
              <w:rPr>
                <w:b/>
              </w:rPr>
              <w:t>Event Planning</w:t>
            </w:r>
          </w:p>
        </w:tc>
        <w:tc>
          <w:tcPr>
            <w:tcW w:w="8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BAADF" w14:textId="77777777" w:rsidR="00C0420F" w:rsidRPr="00422669" w:rsidRDefault="00C0420F" w:rsidP="00C0420F">
            <w:pPr>
              <w:jc w:val="center"/>
              <w:rPr>
                <w:b/>
              </w:rPr>
            </w:pPr>
            <w:r>
              <w:rPr>
                <w:b/>
              </w:rPr>
              <w:t>Event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C0420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0420F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50C60F-03F9-4C10-B15C-5A3471D8C2B1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4:00Z</dcterms:created>
  <dcterms:modified xsi:type="dcterms:W3CDTF">2022-07-1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